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B6360" w14:textId="32F16A1F" w:rsidR="008E04D8" w:rsidRPr="00A95C7C" w:rsidRDefault="008E04D8" w:rsidP="008E04D8">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942AA9" w:rsidRPr="00A95C7C">
        <w:rPr>
          <w:b/>
          <w:noProof/>
          <w:sz w:val="28"/>
          <w:szCs w:val="22"/>
        </w:rPr>
        <w:t>25</w:t>
      </w:r>
      <w:r w:rsidR="00942AA9">
        <w:rPr>
          <w:b/>
          <w:noProof/>
          <w:sz w:val="28"/>
          <w:szCs w:val="22"/>
        </w:rPr>
        <w:t>5574</w:t>
      </w:r>
    </w:p>
    <w:p w14:paraId="7F003BA7" w14:textId="309F9345" w:rsidR="008E04D8" w:rsidRPr="00A95C7C" w:rsidRDefault="008E04D8" w:rsidP="008E04D8">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942AA9">
        <w:rPr>
          <w:sz w:val="24"/>
        </w:rPr>
        <w:t xml:space="preserve">revision of </w:t>
      </w:r>
      <w:r w:rsidR="00942AA9" w:rsidRPr="00A95C7C">
        <w:rPr>
          <w:noProof/>
          <w:sz w:val="28"/>
          <w:szCs w:val="22"/>
        </w:rPr>
        <w:t>S5-25</w:t>
      </w:r>
      <w:r w:rsidR="00942AA9">
        <w:rPr>
          <w:noProof/>
          <w:sz w:val="28"/>
          <w:szCs w:val="22"/>
        </w:rPr>
        <w:t>5110</w:t>
      </w:r>
    </w:p>
    <w:p w14:paraId="46FD7772" w14:textId="77777777" w:rsidR="008E04D8" w:rsidRDefault="008E04D8" w:rsidP="008E04D8">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6AA0E520"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E1723">
        <w:rPr>
          <w:rFonts w:ascii="Arial" w:hAnsi="Arial" w:cs="Arial"/>
          <w:b/>
          <w:bCs/>
          <w:lang w:val="en-US"/>
        </w:rPr>
        <w:t xml:space="preserve">Scope of </w:t>
      </w:r>
      <w:r w:rsidR="00FE37F8" w:rsidRPr="0033673D">
        <w:rPr>
          <w:rFonts w:ascii="Arial" w:hAnsi="Arial" w:cs="Arial"/>
          <w:b/>
          <w:bCs/>
          <w:lang w:val="en-US"/>
        </w:rPr>
        <w:t xml:space="preserve">CCL for </w:t>
      </w:r>
      <w:r w:rsidR="004E1723" w:rsidRPr="008E04D8">
        <w:rPr>
          <w:rFonts w:ascii="Arial" w:hAnsi="Arial" w:cs="Arial"/>
          <w:b/>
          <w:bCs/>
          <w:lang w:val="en-US"/>
        </w:rPr>
        <w:t>Network Maintenance</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3982E18E"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8E04D8">
        <w:rPr>
          <w:rFonts w:ascii="Arial" w:hAnsi="Arial" w:cs="Arial"/>
          <w:b/>
          <w:bCs/>
          <w:lang w:val="en-US"/>
        </w:rPr>
        <w:t>1</w:t>
      </w:r>
      <w:r>
        <w:rPr>
          <w:rFonts w:ascii="Arial" w:hAnsi="Arial" w:cs="Arial"/>
          <w:b/>
          <w:bCs/>
          <w:lang w:val="en-US"/>
        </w:rPr>
        <w:t>.0</w:t>
      </w:r>
    </w:p>
    <w:p w14:paraId="3C51D4A3" w14:textId="552D0C51"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8E04D8">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06A0A737" w14:textId="77777777" w:rsidR="00D96032" w:rsidRDefault="00D96032" w:rsidP="00D96032">
      <w:pPr>
        <w:pStyle w:val="Heading1"/>
      </w:pPr>
      <w:bookmarkStart w:id="18" w:name="_Toc211658817"/>
      <w:bookmarkStart w:id="19" w:name="_Toc211658871"/>
      <w:bookmarkStart w:id="20" w:name="_Toc211658909"/>
      <w:bookmarkStart w:id="21" w:name="_Toc107830528"/>
      <w:bookmarkEnd w:id="7"/>
      <w:bookmarkEnd w:id="8"/>
      <w:bookmarkEnd w:id="9"/>
      <w:bookmarkEnd w:id="10"/>
      <w:bookmarkEnd w:id="15"/>
      <w:bookmarkEnd w:id="16"/>
      <w:bookmarkEnd w:id="17"/>
      <w:r>
        <w:t xml:space="preserve">4. </w:t>
      </w:r>
      <w:r>
        <w:tab/>
      </w:r>
      <w:r>
        <w:tab/>
      </w:r>
      <w:r>
        <w:tab/>
        <w:t>Use Cases</w:t>
      </w:r>
      <w:bookmarkEnd w:id="18"/>
      <w:bookmarkEnd w:id="19"/>
      <w:bookmarkEnd w:id="20"/>
    </w:p>
    <w:p w14:paraId="5C3B95F0" w14:textId="77777777" w:rsidR="00D96032" w:rsidRPr="004E1AC0" w:rsidRDefault="00D96032" w:rsidP="00D96032">
      <w:pPr>
        <w:pStyle w:val="Heading2"/>
      </w:pPr>
      <w:bookmarkStart w:id="22" w:name="_Toc211658872"/>
      <w:bookmarkStart w:id="23" w:name="_Toc211658910"/>
      <w:r w:rsidRPr="004E1AC0">
        <w:t>4.</w:t>
      </w:r>
      <w:r>
        <w:t>1</w:t>
      </w:r>
      <w:r>
        <w:tab/>
        <w:t>Use case1</w:t>
      </w:r>
      <w:r w:rsidRPr="004E1AC0">
        <w:t xml:space="preserve">: </w:t>
      </w:r>
      <w:r>
        <w:t>Closed Control Loop for Network Maintenance</w:t>
      </w:r>
      <w:bookmarkEnd w:id="22"/>
      <w:bookmarkEnd w:id="23"/>
    </w:p>
    <w:p w14:paraId="74F3F16D" w14:textId="77777777" w:rsidR="00D96032" w:rsidRPr="00B03AAC" w:rsidRDefault="00D96032" w:rsidP="00D96032">
      <w:pPr>
        <w:pStyle w:val="Heading3"/>
      </w:pPr>
      <w:bookmarkStart w:id="24" w:name="_Toc211658818"/>
      <w:bookmarkStart w:id="25" w:name="_Toc211658873"/>
      <w:bookmarkStart w:id="26" w:name="_Toc211658911"/>
      <w:r>
        <w:t>4</w:t>
      </w:r>
      <w:r w:rsidRPr="00B03AAC">
        <w:t>.</w:t>
      </w:r>
      <w:r>
        <w:t>1</w:t>
      </w:r>
      <w:r w:rsidRPr="00B03AAC">
        <w:t>.1</w:t>
      </w:r>
      <w:r w:rsidRPr="00B03AAC">
        <w:tab/>
        <w:t>Description</w:t>
      </w:r>
      <w:bookmarkEnd w:id="24"/>
      <w:bookmarkEnd w:id="25"/>
      <w:bookmarkEnd w:id="26"/>
    </w:p>
    <w:p w14:paraId="4D81C940" w14:textId="77777777" w:rsidR="00D96032" w:rsidRDefault="00D96032" w:rsidP="00D96032">
      <w:pPr>
        <w:jc w:val="both"/>
      </w:pPr>
      <w:r w:rsidRPr="009F361D">
        <w:t>Network maintenance operations (e.g., software upgrades, downgrades</w:t>
      </w:r>
      <w:r>
        <w:t xml:space="preserve">, </w:t>
      </w:r>
      <w:r w:rsidRPr="009F361D">
        <w:t>patching of network functions</w:t>
      </w:r>
      <w:r>
        <w:t>, license renewals, certificate renewals etc.</w:t>
      </w:r>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in particular when maintenance needs to be performed in complex scenarios with multiple network functions with dependencies among them, in a large-scale network deployment.</w:t>
      </w:r>
    </w:p>
    <w:p w14:paraId="07127066" w14:textId="77777777" w:rsidR="00D96032" w:rsidRDefault="00D96032" w:rsidP="00D96032">
      <w:pPr>
        <w:jc w:val="both"/>
      </w:pPr>
      <w:r w:rsidRPr="0083036C">
        <w:t xml:space="preserve">This use case describes a scenario in which an MnS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696EABDB" w14:textId="77777777" w:rsidR="00D96032" w:rsidRPr="0083036C" w:rsidRDefault="00D96032" w:rsidP="00D96032">
      <w:pPr>
        <w:jc w:val="both"/>
      </w:pPr>
      <w:r>
        <w:t xml:space="preserve">The intent-driven MnS producer may be MnS consumer of a Network Maintenance CCL MnS producer if the intent-driven MnS producer handles a Network Maintenance Expectation as specified in 3GPP TS 28.312 [3], clause </w:t>
      </w:r>
      <w:r w:rsidRPr="00A00A58">
        <w:t>6.2.2.1.6</w:t>
      </w:r>
      <w:r>
        <w:t xml:space="preserve">. </w:t>
      </w:r>
    </w:p>
    <w:p w14:paraId="55C3D03E" w14:textId="77777777" w:rsidR="00D96032" w:rsidRDefault="00D96032" w:rsidP="00D96032">
      <w:pPr>
        <w:jc w:val="both"/>
        <w:rPr>
          <w:ins w:id="27" w:author="Stephen Mwanje (Nokia)" w:date="2025-10-29T10:25:00Z" w16du:dateUtc="2025-10-29T09:25:00Z"/>
        </w:rPr>
      </w:pPr>
      <w:r>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1187FDCE" w14:textId="3580AA2B" w:rsidR="00D96032" w:rsidRPr="0083036C" w:rsidRDefault="00D96032" w:rsidP="00D96032">
      <w:pPr>
        <w:jc w:val="both"/>
      </w:pPr>
      <w:ins w:id="28" w:author="Stephen Mwanje (Nokia)" w:date="2025-10-29T10:25:00Z" w16du:dateUtc="2025-10-29T09:25:00Z">
        <w:r>
          <w:lastRenderedPageBreak/>
          <w:t xml:space="preserve">A CCL for network maintenance </w:t>
        </w:r>
      </w:ins>
      <w:ins w:id="29" w:author="Stephen Mwanje (Nokia)" w:date="2025-10-29T10:26:00Z" w16du:dateUtc="2025-10-29T09:26:00Z">
        <w:r>
          <w:t xml:space="preserve">takes responsibility for a specific scope. In the RAN, the maintenance </w:t>
        </w:r>
      </w:ins>
      <w:ins w:id="30" w:author="Stephen Mwanje (Nokia)" w:date="2025-11-18T18:43:00Z" w16du:dateUtc="2025-11-18T17:43:00Z">
        <w:r w:rsidR="00B75E47">
          <w:t xml:space="preserve">scope </w:t>
        </w:r>
      </w:ins>
      <w:ins w:id="31" w:author="Stephen Mwanje (Nokia)" w:date="2025-10-29T10:26:00Z" w16du:dateUtc="2025-10-29T09:26:00Z">
        <w:r>
          <w:t>can be for a set of related RAN objects</w:t>
        </w:r>
      </w:ins>
      <w:ins w:id="32" w:author="Stephen Mwanje (Nokia)" w:date="2025-11-18T18:43:00Z" w16du:dateUtc="2025-11-18T17:43:00Z">
        <w:r w:rsidR="00B75E47">
          <w:t xml:space="preserve">. The scope can be indicated as a </w:t>
        </w:r>
      </w:ins>
      <w:ins w:id="33" w:author="Stephen Mwanje (Nokia)" w:date="2025-11-19T22:23:00Z" w16du:dateUtc="2025-11-19T21:23:00Z">
        <w:r w:rsidR="004968E1">
          <w:t>list</w:t>
        </w:r>
      </w:ins>
      <w:ins w:id="34" w:author="Stephen Mwanje (Nokia)" w:date="2025-11-18T18:43:00Z" w16du:dateUtc="2025-11-18T17:43:00Z">
        <w:r w:rsidR="00B75E47">
          <w:t xml:space="preserve"> of cells wh</w:t>
        </w:r>
      </w:ins>
      <w:ins w:id="35" w:author="Stephen Mwanje (Nokia)" w:date="2025-11-19T22:23:00Z" w16du:dateUtc="2025-11-19T21:23:00Z">
        <w:r w:rsidR="004968E1">
          <w:t xml:space="preserve">ose nodes (CUs, DUs or radios) </w:t>
        </w:r>
      </w:ins>
      <w:ins w:id="36" w:author="Stephen Mwanje (Nokia)" w:date="2025-11-18T18:43:00Z" w16du:dateUtc="2025-11-18T17:43:00Z">
        <w:r w:rsidR="00B75E47">
          <w:t xml:space="preserve">are desired to have the same </w:t>
        </w:r>
      </w:ins>
      <w:ins w:id="37" w:author="Stephen Mwanje (Nokia)" w:date="2025-10-29T10:27:00Z" w16du:dateUtc="2025-10-29T09:27:00Z">
        <w:r>
          <w:t>software version. The CC</w:t>
        </w:r>
      </w:ins>
      <w:ins w:id="38" w:author="Stephen Mwanje (Nokia)" w:date="2025-10-29T10:33:00Z" w16du:dateUtc="2025-10-29T09:33:00Z">
        <w:r w:rsidR="004E1723">
          <w:t>L</w:t>
        </w:r>
      </w:ins>
      <w:ins w:id="39" w:author="Stephen Mwanje (Nokia)" w:date="2025-10-29T10:27:00Z" w16du:dateUtc="2025-10-29T09:27:00Z">
        <w:r>
          <w:t xml:space="preserve"> can be </w:t>
        </w:r>
      </w:ins>
      <w:ins w:id="40" w:author="Stephen Mwanje (Nokia)" w:date="2025-11-18T18:44:00Z" w16du:dateUtc="2025-11-18T17:44:00Z">
        <w:r w:rsidR="00B75E47">
          <w:t xml:space="preserve">instantiated </w:t>
        </w:r>
      </w:ins>
      <w:ins w:id="41" w:author="Stephen Mwanje (Nokia)" w:date="2025-10-29T10:27:00Z" w16du:dateUtc="2025-10-29T09:27:00Z">
        <w:r>
          <w:t xml:space="preserve">with a scope </w:t>
        </w:r>
      </w:ins>
      <w:ins w:id="42" w:author="Stephen Mwanje (Nokia)" w:date="2025-11-18T18:44:00Z" w16du:dateUtc="2025-11-18T17:44:00Z">
        <w:r w:rsidR="00B75E47">
          <w:t xml:space="preserve">indicated a </w:t>
        </w:r>
      </w:ins>
      <w:ins w:id="43" w:author="Stephen Mwanje (Nokia)" w:date="2025-11-19T22:24:00Z" w16du:dateUtc="2025-11-19T21:24:00Z">
        <w:r w:rsidR="004968E1">
          <w:t>list</w:t>
        </w:r>
      </w:ins>
      <w:ins w:id="44" w:author="Stephen Mwanje (Nokia)" w:date="2025-11-18T18:44:00Z" w16du:dateUtc="2025-11-18T17:44:00Z">
        <w:r w:rsidR="00B75E47">
          <w:t xml:space="preserve"> of cells </w:t>
        </w:r>
      </w:ins>
      <w:ins w:id="45" w:author="Stephen Mwanje (Nokia)" w:date="2025-10-29T10:28:00Z" w16du:dateUtc="2025-10-29T09:28:00Z">
        <w:r>
          <w:t>for which maintenance is required.</w:t>
        </w:r>
      </w:ins>
    </w:p>
    <w:p w14:paraId="5418B2A3" w14:textId="77777777" w:rsidR="00D96032" w:rsidRDefault="00D96032" w:rsidP="00D96032">
      <w:pPr>
        <w:jc w:val="both"/>
        <w:rPr>
          <w:ins w:id="46" w:author="Stephen Mwanje (Nokia)" w:date="2025-11-18T18:45:00Z" w16du:dateUtc="2025-11-18T17:45:00Z"/>
        </w:rPr>
      </w:pPr>
      <w:r w:rsidRPr="007B4E54">
        <w:t xml:space="preserve">The </w:t>
      </w:r>
      <w:r>
        <w:t xml:space="preserve">CCL for network maintenance </w:t>
      </w:r>
      <w:r w:rsidRPr="007B4E54">
        <w:t xml:space="preserve">MnS producer reports the result of </w:t>
      </w:r>
      <w:r>
        <w:t xml:space="preserve">network maintenance, including the resultant maintenance and any other relevant information. </w:t>
      </w:r>
    </w:p>
    <w:p w14:paraId="28F98110" w14:textId="7B7B0801" w:rsidR="000014F9" w:rsidRDefault="000014F9" w:rsidP="00D96032">
      <w:pPr>
        <w:jc w:val="both"/>
      </w:pPr>
      <w:ins w:id="47" w:author="Stephen Mwanje (Nokia)" w:date="2025-11-18T18:45:00Z" w16du:dateUtc="2025-11-18T17:45:00Z">
        <w:r>
          <w:t xml:space="preserve">In TS28.567, the scope is defined as a list of object instances. For the RAN, the set of RAN nodes for maintenance can be large, and enlisting the full </w:t>
        </w:r>
      </w:ins>
      <w:ins w:id="48" w:author="Stephen Mwanje (Nokia)" w:date="2025-11-18T18:46:00Z" w16du:dateUtc="2025-11-18T17:46:00Z">
        <w:r>
          <w:t xml:space="preserve">set of </w:t>
        </w:r>
      </w:ins>
      <w:ins w:id="49" w:author="Stephen Mwanje (Nokia)" w:date="2025-11-18T18:45:00Z" w16du:dateUtc="2025-11-18T17:45:00Z">
        <w:r>
          <w:t>RAN nodes can be error</w:t>
        </w:r>
      </w:ins>
      <w:ins w:id="50" w:author="Stephen Mwanje (Nokia)" w:date="2025-11-18T18:46:00Z" w16du:dateUtc="2025-11-18T17:46:00Z">
        <w:r>
          <w:t>-</w:t>
        </w:r>
      </w:ins>
      <w:ins w:id="51" w:author="Stephen Mwanje (Nokia)" w:date="2025-11-18T18:45:00Z" w16du:dateUtc="2025-11-18T17:45:00Z">
        <w:r>
          <w:t xml:space="preserve">prone. The management system should allow the scope to be </w:t>
        </w:r>
      </w:ins>
      <w:ins w:id="52" w:author="Stephen Mwanje (Nokia)" w:date="2025-11-18T18:47:00Z" w16du:dateUtc="2025-11-18T17:47:00Z">
        <w:r>
          <w:t xml:space="preserve">indicated as </w:t>
        </w:r>
      </w:ins>
      <w:ins w:id="53" w:author="Stephen Mwanje (Nokia)" w:date="2025-11-18T18:45:00Z" w16du:dateUtc="2025-11-18T17:45:00Z">
        <w:r>
          <w:t xml:space="preserve">a single object that represents the cell </w:t>
        </w:r>
      </w:ins>
      <w:ins w:id="54" w:author="Stephen Mwanje (Nokia)" w:date="2025-11-19T22:24:00Z" w16du:dateUtc="2025-11-19T21:24:00Z">
        <w:r w:rsidR="0021787A">
          <w:t>list</w:t>
        </w:r>
      </w:ins>
      <w:ins w:id="55" w:author="Stephen Mwanje (Nokia)" w:date="2025-11-18T18:45:00Z" w16du:dateUtc="2025-11-18T17:45:00Z">
        <w:r>
          <w:t xml:space="preserve">. The cell </w:t>
        </w:r>
      </w:ins>
      <w:ins w:id="56" w:author="Stephen Mwanje (Nokia)" w:date="2025-11-19T22:25:00Z" w16du:dateUtc="2025-11-19T21:25:00Z">
        <w:r w:rsidR="0021787A">
          <w:t>list</w:t>
        </w:r>
      </w:ins>
      <w:ins w:id="57" w:author="Stephen Mwanje (Nokia)" w:date="2025-11-18T18:45:00Z" w16du:dateUtc="2025-11-18T17:45:00Z">
        <w:r>
          <w:t xml:space="preserve"> can for example be pre</w:t>
        </w:r>
      </w:ins>
      <w:ins w:id="58" w:author="Stephen Mwanje (Nokia)" w:date="2025-11-19T22:25:00Z" w16du:dateUtc="2025-11-19T21:25:00Z">
        <w:r w:rsidR="0021787A">
          <w:t>-</w:t>
        </w:r>
      </w:ins>
      <w:ins w:id="59" w:author="Stephen Mwanje (Nokia)" w:date="2025-11-18T18:45:00Z" w16du:dateUtc="2025-11-18T17:45:00Z">
        <w:r>
          <w:t>defined by the operator prior to instantiating the CCL.</w:t>
        </w:r>
      </w:ins>
    </w:p>
    <w:p w14:paraId="528A086E" w14:textId="77777777" w:rsidR="00D96032" w:rsidRDefault="00D96032" w:rsidP="00D96032">
      <w:pPr>
        <w:pStyle w:val="Heading3"/>
      </w:pPr>
      <w:bookmarkStart w:id="60" w:name="_Toc176958033"/>
      <w:bookmarkStart w:id="61" w:name="_Toc176963361"/>
      <w:bookmarkStart w:id="62" w:name="_Toc180568509"/>
      <w:bookmarkStart w:id="63" w:name="_Toc211658819"/>
      <w:bookmarkStart w:id="64" w:name="_Toc211658874"/>
      <w:bookmarkStart w:id="65" w:name="_Toc211658912"/>
      <w:r>
        <w:t>4</w:t>
      </w:r>
      <w:r w:rsidRPr="00FF0CDC">
        <w:t>.</w:t>
      </w:r>
      <w:r>
        <w:t>1</w:t>
      </w:r>
      <w:r w:rsidRPr="00FF0CDC">
        <w:t>.2</w:t>
      </w:r>
      <w:r w:rsidRPr="00FF0CDC">
        <w:tab/>
      </w:r>
      <w:r w:rsidRPr="00FF0CDC">
        <w:rPr>
          <w:rFonts w:hint="eastAsia"/>
        </w:rPr>
        <w:t>Potential</w:t>
      </w:r>
      <w:r w:rsidRPr="00FF0CDC">
        <w:t xml:space="preserve"> </w:t>
      </w:r>
      <w:r w:rsidRPr="00FF0CDC">
        <w:rPr>
          <w:rFonts w:hint="eastAsia"/>
        </w:rPr>
        <w:t>requirements</w:t>
      </w:r>
      <w:bookmarkEnd w:id="60"/>
      <w:bookmarkEnd w:id="61"/>
      <w:bookmarkEnd w:id="62"/>
      <w:bookmarkEnd w:id="63"/>
      <w:bookmarkEnd w:id="64"/>
      <w:bookmarkEnd w:id="65"/>
    </w:p>
    <w:p w14:paraId="14724F69" w14:textId="77777777" w:rsidR="00D96032" w:rsidRDefault="00D96032" w:rsidP="00D96032">
      <w:pPr>
        <w:rPr>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MnS consumer to request a closed control loop for </w:t>
      </w:r>
      <w:r>
        <w:rPr>
          <w:bCs/>
          <w:kern w:val="2"/>
          <w:szCs w:val="18"/>
          <w:lang w:eastAsia="zh-CN" w:bidi="ar-KW"/>
        </w:rPr>
        <w:t>network maintenance delivering software updates</w:t>
      </w:r>
    </w:p>
    <w:p w14:paraId="005D34C2" w14:textId="77777777" w:rsidR="00D96032" w:rsidRDefault="00D96032" w:rsidP="00D96032">
      <w:pPr>
        <w:rPr>
          <w:ins w:id="66" w:author="Stephen Mwanje (Nokia)" w:date="2025-10-29T10:28:00Z" w16du:dateUtc="2025-10-29T09:28:00Z"/>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MnS consumer to get a report from the closed control loop regarding the </w:t>
      </w:r>
      <w:r>
        <w:rPr>
          <w:bCs/>
          <w:kern w:val="2"/>
          <w:szCs w:val="18"/>
          <w:lang w:eastAsia="zh-CN" w:bidi="ar-KW"/>
        </w:rPr>
        <w:t>network maintenance delivering software updates.</w:t>
      </w:r>
    </w:p>
    <w:p w14:paraId="76C1F5B7" w14:textId="77777777" w:rsidR="006B7EA2" w:rsidRDefault="00D96032" w:rsidP="00D96032">
      <w:pPr>
        <w:rPr>
          <w:ins w:id="67" w:author="Stephen Mwanje (Nokia)" w:date="2025-11-19T22:29:00Z" w16du:dateUtc="2025-11-19T21:29:00Z"/>
          <w:bCs/>
          <w:kern w:val="2"/>
          <w:szCs w:val="18"/>
          <w:lang w:eastAsia="zh-CN" w:bidi="ar-KW"/>
        </w:rPr>
      </w:pPr>
      <w:ins w:id="68" w:author="Stephen Mwanje (Nokia)" w:date="2025-10-29T10:28:00Z" w16du:dateUtc="2025-10-29T09:28:00Z">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 xml:space="preserve"> -</w:t>
        </w:r>
      </w:ins>
      <w:ins w:id="69" w:author="Stephen Mwanje (Nokia)" w:date="2025-10-29T10:29:00Z" w16du:dateUtc="2025-10-29T09:29:00Z">
        <w:r w:rsidR="00ED7D2A">
          <w:rPr>
            <w:b/>
            <w:kern w:val="2"/>
            <w:szCs w:val="18"/>
            <w:lang w:eastAsia="zh-CN" w:bidi="ar-KW"/>
          </w:rPr>
          <w:t>3</w:t>
        </w:r>
      </w:ins>
      <w:ins w:id="70" w:author="Stephen Mwanje (Nokia)" w:date="2025-10-29T10:28:00Z" w16du:dateUtc="2025-10-29T09:28:00Z">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w:t>
        </w:r>
        <w:r>
          <w:rPr>
            <w:bCs/>
            <w:kern w:val="2"/>
            <w:szCs w:val="18"/>
            <w:lang w:eastAsia="zh-CN" w:bidi="ar-KW"/>
          </w:rPr>
          <w:t>enabling the</w:t>
        </w:r>
        <w:r w:rsidRPr="00382981">
          <w:rPr>
            <w:bCs/>
            <w:kern w:val="2"/>
            <w:szCs w:val="18"/>
            <w:lang w:eastAsia="zh-CN" w:bidi="ar-KW"/>
          </w:rPr>
          <w:t xml:space="preserve"> MnS consumer to </w:t>
        </w:r>
      </w:ins>
      <w:ins w:id="71" w:author="Stephen Mwanje (Nokia)" w:date="2025-11-18T18:47:00Z" w16du:dateUtc="2025-11-18T17:47:00Z">
        <w:r w:rsidR="000014F9">
          <w:rPr>
            <w:bCs/>
            <w:kern w:val="2"/>
            <w:szCs w:val="18"/>
            <w:lang w:eastAsia="zh-CN" w:bidi="ar-KW"/>
          </w:rPr>
          <w:t xml:space="preserve">instantiate </w:t>
        </w:r>
      </w:ins>
      <w:ins w:id="72" w:author="Stephen Mwanje (Nokia)" w:date="2025-10-29T10:28:00Z" w16du:dateUtc="2025-10-29T09:28:00Z">
        <w:r>
          <w:rPr>
            <w:bCs/>
            <w:kern w:val="2"/>
            <w:szCs w:val="18"/>
            <w:lang w:eastAsia="zh-CN" w:bidi="ar-KW"/>
          </w:rPr>
          <w:t xml:space="preserve">the </w:t>
        </w:r>
        <w:r w:rsidRPr="00382981">
          <w:rPr>
            <w:bCs/>
            <w:kern w:val="2"/>
            <w:szCs w:val="18"/>
            <w:lang w:eastAsia="zh-CN" w:bidi="ar-KW"/>
          </w:rPr>
          <w:t xml:space="preserve">closed control loop </w:t>
        </w:r>
      </w:ins>
      <w:ins w:id="73" w:author="Stephen Mwanje (Nokia)" w:date="2025-10-29T10:29:00Z" w16du:dateUtc="2025-10-29T09:29:00Z">
        <w:r>
          <w:rPr>
            <w:bCs/>
            <w:kern w:val="2"/>
            <w:szCs w:val="18"/>
            <w:lang w:eastAsia="zh-CN" w:bidi="ar-KW"/>
          </w:rPr>
          <w:t xml:space="preserve">with </w:t>
        </w:r>
      </w:ins>
      <w:ins w:id="74" w:author="Stephen Mwanje (Nokia)" w:date="2025-11-18T18:48:00Z" w16du:dateUtc="2025-11-18T17:48:00Z">
        <w:r w:rsidR="000014F9">
          <w:rPr>
            <w:bCs/>
            <w:kern w:val="2"/>
            <w:szCs w:val="18"/>
            <w:lang w:eastAsia="zh-CN" w:bidi="ar-KW"/>
          </w:rPr>
          <w:t xml:space="preserve">the scope </w:t>
        </w:r>
      </w:ins>
      <w:ins w:id="75" w:author="Stephen Mwanje (Nokia)" w:date="2025-11-18T18:49:00Z" w16du:dateUtc="2025-11-18T17:49:00Z">
        <w:r w:rsidR="000014F9">
          <w:rPr>
            <w:bCs/>
            <w:kern w:val="2"/>
            <w:szCs w:val="18"/>
            <w:lang w:eastAsia="zh-CN" w:bidi="ar-KW"/>
          </w:rPr>
          <w:t xml:space="preserve">for the maintenance </w:t>
        </w:r>
      </w:ins>
      <w:ins w:id="76" w:author="Stephen Mwanje (Nokia)" w:date="2025-11-18T18:48:00Z" w16du:dateUtc="2025-11-18T17:48:00Z">
        <w:r w:rsidR="000014F9">
          <w:rPr>
            <w:bCs/>
            <w:kern w:val="2"/>
            <w:szCs w:val="18"/>
            <w:lang w:eastAsia="zh-CN" w:bidi="ar-KW"/>
          </w:rPr>
          <w:t xml:space="preserve">indicated as a cell </w:t>
        </w:r>
      </w:ins>
      <w:ins w:id="77" w:author="Stephen Mwanje (Nokia)" w:date="2025-11-19T22:25:00Z" w16du:dateUtc="2025-11-19T21:25:00Z">
        <w:r w:rsidR="0021787A">
          <w:rPr>
            <w:bCs/>
            <w:kern w:val="2"/>
            <w:szCs w:val="18"/>
            <w:lang w:eastAsia="zh-CN" w:bidi="ar-KW"/>
          </w:rPr>
          <w:t>list</w:t>
        </w:r>
      </w:ins>
      <w:ins w:id="78" w:author="Stephen Mwanje (Nokia)" w:date="2025-11-19T22:28:00Z" w16du:dateUtc="2025-11-19T21:28:00Z">
        <w:r w:rsidR="006B7EA2">
          <w:rPr>
            <w:bCs/>
            <w:kern w:val="2"/>
            <w:szCs w:val="18"/>
            <w:lang w:eastAsia="zh-CN" w:bidi="ar-KW"/>
          </w:rPr>
          <w:t xml:space="preserve"> </w:t>
        </w:r>
      </w:ins>
    </w:p>
    <w:p w14:paraId="6F7FE116" w14:textId="206B3990" w:rsidR="00D96032" w:rsidRDefault="006B7EA2" w:rsidP="00D96032">
      <w:pPr>
        <w:rPr>
          <w:ins w:id="79" w:author="Stephen Mwanje (Nokia)" w:date="2025-10-29T10:28:00Z" w16du:dateUtc="2025-10-29T09:28:00Z"/>
          <w:bCs/>
          <w:kern w:val="2"/>
          <w:szCs w:val="18"/>
          <w:lang w:eastAsia="zh-CN" w:bidi="ar-KW"/>
        </w:rPr>
      </w:pPr>
      <w:ins w:id="80" w:author="Stephen Mwanje (Nokia)" w:date="2025-11-19T22:29:00Z" w16du:dateUtc="2025-11-19T21:29:00Z">
        <w:r>
          <w:rPr>
            <w:bCs/>
            <w:kern w:val="2"/>
            <w:szCs w:val="18"/>
            <w:lang w:eastAsia="zh-CN" w:bidi="ar-KW"/>
          </w:rPr>
          <w:t xml:space="preserve">Note: the cell list may for example be cells </w:t>
        </w:r>
      </w:ins>
      <w:ins w:id="81" w:author="Stephen Mwanje (Nokia)" w:date="2025-11-19T22:28:00Z" w16du:dateUtc="2025-11-19T21:28:00Z">
        <w:r>
          <w:rPr>
            <w:bCs/>
            <w:kern w:val="2"/>
            <w:szCs w:val="18"/>
            <w:lang w:eastAsia="zh-CN" w:bidi="ar-KW"/>
          </w:rPr>
          <w:t>which are required to have the same software</w:t>
        </w:r>
      </w:ins>
      <w:ins w:id="82" w:author="Stephen Mwanje (Nokia)" w:date="2025-10-29T10:29:00Z" w16du:dateUtc="2025-10-29T09:29:00Z">
        <w:r w:rsidR="00D96032">
          <w:rPr>
            <w:bCs/>
            <w:kern w:val="2"/>
            <w:szCs w:val="18"/>
            <w:lang w:eastAsia="zh-CN" w:bidi="ar-KW"/>
          </w:rPr>
          <w:t xml:space="preserve">. </w:t>
        </w:r>
      </w:ins>
    </w:p>
    <w:p w14:paraId="0A8F13C9" w14:textId="77777777" w:rsidR="00D96032" w:rsidRDefault="00D96032" w:rsidP="00D96032">
      <w:pPr>
        <w:rPr>
          <w:lang w:eastAsia="zh-CN" w:bidi="ar-KW"/>
        </w:rPr>
      </w:pPr>
    </w:p>
    <w:p w14:paraId="12BDA024" w14:textId="77777777" w:rsidR="00D96032" w:rsidRDefault="00D96032" w:rsidP="00D96032">
      <w:pPr>
        <w:pStyle w:val="Heading3"/>
      </w:pPr>
      <w:bookmarkStart w:id="83" w:name="_Toc176958034"/>
      <w:bookmarkStart w:id="84" w:name="_Toc176963362"/>
      <w:bookmarkStart w:id="85" w:name="_Toc180568510"/>
      <w:bookmarkStart w:id="86" w:name="_Toc211658820"/>
      <w:bookmarkStart w:id="87" w:name="_Toc211658875"/>
      <w:bookmarkStart w:id="88" w:name="_Toc211658913"/>
      <w:r>
        <w:t>4</w:t>
      </w:r>
      <w:r w:rsidRPr="00EC20DF">
        <w:t>.</w:t>
      </w:r>
      <w:r>
        <w:t>1</w:t>
      </w:r>
      <w:r w:rsidRPr="00EC20DF">
        <w:t>.3</w:t>
      </w:r>
      <w:r w:rsidRPr="00EC20DF">
        <w:tab/>
      </w:r>
      <w:r w:rsidRPr="00EC20DF">
        <w:rPr>
          <w:rFonts w:hint="eastAsia"/>
        </w:rPr>
        <w:t>Potential</w:t>
      </w:r>
      <w:r w:rsidRPr="00EC20DF">
        <w:t xml:space="preserve"> </w:t>
      </w:r>
      <w:r w:rsidRPr="00EC20DF">
        <w:rPr>
          <w:rFonts w:hint="eastAsia"/>
        </w:rPr>
        <w:t>solutions</w:t>
      </w:r>
      <w:bookmarkEnd w:id="83"/>
      <w:bookmarkEnd w:id="84"/>
      <w:bookmarkEnd w:id="85"/>
      <w:bookmarkEnd w:id="86"/>
      <w:bookmarkEnd w:id="87"/>
      <w:bookmarkEnd w:id="88"/>
    </w:p>
    <w:p w14:paraId="4EF771C7" w14:textId="02F116AC" w:rsidR="001E2833" w:rsidRDefault="00D96032" w:rsidP="001E2833">
      <w:pPr>
        <w:pStyle w:val="ListParagraph"/>
        <w:jc w:val="both"/>
        <w:rPr>
          <w:ins w:id="89" w:author="Stephen Mwanje (Nokia)" w:date="2025-09-26T11:06:00Z" w16du:dateUtc="2025-09-26T09:06:00Z"/>
        </w:rPr>
      </w:pPr>
      <w:del w:id="90" w:author="Stephen Mwanje (Nokia)" w:date="2025-10-29T10:33:00Z" w16du:dateUtc="2025-10-29T09:33:00Z">
        <w:r w:rsidRPr="00A658BE" w:rsidDel="006E0B66">
          <w:rPr>
            <w:kern w:val="2"/>
            <w:szCs w:val="18"/>
            <w:lang w:eastAsia="zh-CN" w:bidi="ar-KW"/>
          </w:rPr>
          <w:delText>TBD</w:delText>
        </w:r>
      </w:del>
    </w:p>
    <w:bookmarkEnd w:id="21"/>
    <w:p w14:paraId="43C5DCD0" w14:textId="77777777" w:rsidR="00FC5294" w:rsidRDefault="00FC5294" w:rsidP="00FC5294">
      <w:pPr>
        <w:rPr>
          <w:ins w:id="91" w:author="Stephen Mwanje (Nokia)" w:date="2025-10-29T10:11:00Z" w16du:dateUtc="2025-10-29T09:11:00Z"/>
          <w:lang w:eastAsia="zh-CN" w:bidi="ar-KW"/>
        </w:rPr>
      </w:pPr>
      <w:ins w:id="92" w:author="Stephen Mwanje (Nokia)" w:date="2025-10-29T10:11:00Z" w16du:dateUtc="2025-10-29T09:11:00Z">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ins>
    </w:p>
    <w:p w14:paraId="5208DC9F" w14:textId="676C2A47" w:rsidR="00504789" w:rsidRDefault="00504789" w:rsidP="00504789">
      <w:pPr>
        <w:spacing w:after="160" w:line="259" w:lineRule="auto"/>
        <w:rPr>
          <w:ins w:id="93" w:author="Stephen Mwanje (Nokia)" w:date="2025-10-28T16:00:00Z" w16du:dateUtc="2025-10-28T15:00:00Z"/>
          <w:color w:val="000000"/>
        </w:rPr>
      </w:pPr>
      <w:ins w:id="94" w:author="Stephen Mwanje (Nokia)" w:date="2025-10-28T16:00:00Z" w16du:dateUtc="2025-10-28T15:00:00Z">
        <w:r>
          <w:rPr>
            <w:color w:val="000000"/>
          </w:rPr>
          <w:t xml:space="preserve">To support </w:t>
        </w:r>
      </w:ins>
      <w:ins w:id="95" w:author="Stephen Mwanje (Nokia)" w:date="2025-10-29T10:30:00Z" w16du:dateUtc="2025-10-29T09:30:00Z">
        <w:r w:rsidR="00625711">
          <w:t xml:space="preserve">a </w:t>
        </w:r>
        <w:r w:rsidR="00625711">
          <w:rPr>
            <w:bCs/>
            <w:kern w:val="2"/>
            <w:szCs w:val="18"/>
            <w:lang w:eastAsia="zh-CN" w:bidi="ar-KW"/>
          </w:rPr>
          <w:t>network maintenance</w:t>
        </w:r>
      </w:ins>
      <w:ins w:id="96" w:author="Stephen Mwanje (Nokia)" w:date="2025-10-28T16:00:00Z" w16du:dateUtc="2025-10-28T15:00:00Z">
        <w:r>
          <w:t xml:space="preserve"> closed control loop</w:t>
        </w:r>
        <w:r>
          <w:rPr>
            <w:color w:val="000000"/>
          </w:rPr>
          <w:t>,</w:t>
        </w:r>
      </w:ins>
      <w:ins w:id="97" w:author="Stephen Mwanje (Nokia)" w:date="2025-10-28T16:03:00Z" w16du:dateUtc="2025-10-28T15:03:00Z">
        <w:r>
          <w:rPr>
            <w:color w:val="000000"/>
          </w:rPr>
          <w:t xml:space="preserve"> the following can </w:t>
        </w:r>
      </w:ins>
      <w:ins w:id="98" w:author="Stephen Mwanje (Nokia)" w:date="2025-10-28T16:04:00Z" w16du:dateUtc="2025-10-28T15:04:00Z">
        <w:r>
          <w:rPr>
            <w:color w:val="000000"/>
          </w:rPr>
          <w:t>introduced</w:t>
        </w:r>
      </w:ins>
      <w:ins w:id="99" w:author="Stephen Mwanje (Nokia)" w:date="2025-10-28T16:00:00Z" w16du:dateUtc="2025-10-28T15:00:00Z">
        <w:r>
          <w:rPr>
            <w:color w:val="000000"/>
          </w:rPr>
          <w:t>:</w:t>
        </w:r>
      </w:ins>
    </w:p>
    <w:p w14:paraId="4EC62864" w14:textId="3108BDDC" w:rsidR="001E2833" w:rsidRDefault="001E2833" w:rsidP="001E2833">
      <w:pPr>
        <w:spacing w:after="160" w:line="259" w:lineRule="auto"/>
        <w:ind w:left="567" w:hanging="283"/>
        <w:rPr>
          <w:ins w:id="100" w:author="Stephen Mwanje (Nokia)" w:date="2025-09-26T11:06:00Z" w16du:dateUtc="2025-09-26T09:06:00Z"/>
        </w:rPr>
      </w:pPr>
      <w:ins w:id="101" w:author="Stephen Mwanje (Nokia)" w:date="2025-09-26T11:06:00Z" w16du:dateUtc="2025-09-26T09:06:00Z">
        <w:r>
          <w:rPr>
            <w:color w:val="000000"/>
          </w:rPr>
          <w:t>-</w:t>
        </w:r>
        <w:r>
          <w:rPr>
            <w:color w:val="000000"/>
          </w:rPr>
          <w:tab/>
          <w:t xml:space="preserve">an IOC for </w:t>
        </w:r>
      </w:ins>
      <w:ins w:id="102" w:author="Stephen Mwanje (Nokia)" w:date="2025-10-29T10:30:00Z" w16du:dateUtc="2025-10-29T09:30:00Z">
        <w:r w:rsidR="00625711">
          <w:rPr>
            <w:color w:val="000000"/>
          </w:rPr>
          <w:t xml:space="preserve">a </w:t>
        </w:r>
        <w:r w:rsidR="00625711">
          <w:rPr>
            <w:bCs/>
            <w:kern w:val="2"/>
            <w:szCs w:val="18"/>
            <w:lang w:eastAsia="zh-CN" w:bidi="ar-KW"/>
          </w:rPr>
          <w:t>network maintenance</w:t>
        </w:r>
        <w:r w:rsidR="00625711">
          <w:t xml:space="preserve"> </w:t>
        </w:r>
      </w:ins>
      <w:ins w:id="103" w:author="Stephen Mwanje (Nokia)" w:date="2025-10-28T16:01:00Z" w16du:dateUtc="2025-10-28T15:01:00Z">
        <w:r w:rsidR="00504789">
          <w:t>CCL</w:t>
        </w:r>
      </w:ins>
      <w:ins w:id="104" w:author="Stephen Mwanje (Nokia)" w:date="2025-11-18T18:53:00Z" w16du:dateUtc="2025-11-18T17:53:00Z">
        <w:r w:rsidR="00175DF0">
          <w:t xml:space="preserve">, say called </w:t>
        </w:r>
        <w:r w:rsidR="00175DF0">
          <w:rPr>
            <w:bCs/>
            <w:kern w:val="2"/>
            <w:szCs w:val="18"/>
            <w:lang w:eastAsia="zh-CN" w:bidi="ar-KW"/>
          </w:rPr>
          <w:t>maintenance</w:t>
        </w:r>
        <w:r w:rsidR="00175DF0">
          <w:t>CCL</w:t>
        </w:r>
      </w:ins>
      <w:ins w:id="105" w:author="Stephen Mwanje (Nokia)" w:date="2025-09-26T11:06:00Z" w16du:dateUtc="2025-09-26T09:06:00Z">
        <w:r>
          <w:t>.</w:t>
        </w:r>
      </w:ins>
    </w:p>
    <w:p w14:paraId="23086570" w14:textId="2F60177F" w:rsidR="001E2833" w:rsidRDefault="001E2833" w:rsidP="00504789">
      <w:pPr>
        <w:spacing w:after="160" w:line="259" w:lineRule="auto"/>
        <w:ind w:left="851" w:hanging="283"/>
        <w:rPr>
          <w:ins w:id="106" w:author="Stephen Mwanje (Nokia)" w:date="2025-09-26T11:06:00Z" w16du:dateUtc="2025-09-26T09:06:00Z"/>
        </w:rPr>
      </w:pPr>
      <w:ins w:id="107" w:author="Stephen Mwanje (Nokia)" w:date="2025-09-26T11:06:00Z" w16du:dateUtc="2025-09-26T09:06:00Z">
        <w:r>
          <w:rPr>
            <w:color w:val="000000"/>
          </w:rPr>
          <w:t>-</w:t>
        </w:r>
        <w:r>
          <w:rPr>
            <w:color w:val="000000"/>
          </w:rPr>
          <w:tab/>
        </w:r>
        <w:r>
          <w:t xml:space="preserve">The </w:t>
        </w:r>
      </w:ins>
      <w:ins w:id="108" w:author="Stephen Mwanje (Nokia)" w:date="2025-10-29T10:30:00Z" w16du:dateUtc="2025-10-29T09:30:00Z">
        <w:r w:rsidR="00625711">
          <w:rPr>
            <w:bCs/>
            <w:kern w:val="2"/>
            <w:szCs w:val="18"/>
            <w:lang w:eastAsia="zh-CN" w:bidi="ar-KW"/>
          </w:rPr>
          <w:t>network maintenance</w:t>
        </w:r>
        <w:r w:rsidR="00625711">
          <w:t xml:space="preserve"> </w:t>
        </w:r>
      </w:ins>
      <w:ins w:id="109" w:author="Stephen Mwanje (Nokia)" w:date="2025-10-28T16:01:00Z" w16du:dateUtc="2025-10-28T15:01:00Z">
        <w:r w:rsidR="00504789">
          <w:t>CCL</w:t>
        </w:r>
      </w:ins>
      <w:ins w:id="110" w:author="Stephen Mwanje (Nokia)" w:date="2025-09-26T11:06:00Z" w16du:dateUtc="2025-09-26T09:06:00Z">
        <w:r>
          <w:t xml:space="preserve"> </w:t>
        </w:r>
      </w:ins>
      <w:ins w:id="111" w:author="Stephen Mwanje (Nokia)" w:date="2025-11-18T22:00:00Z" w16du:dateUtc="2025-11-18T21:00:00Z">
        <w:r w:rsidR="005F502E">
          <w:t>is a CC</w:t>
        </w:r>
      </w:ins>
      <w:ins w:id="112" w:author="Stephen Mwanje (Nokia)" w:date="2025-11-19T22:30:00Z" w16du:dateUtc="2025-11-19T21:30:00Z">
        <w:r w:rsidR="003F4858">
          <w:t>L</w:t>
        </w:r>
      </w:ins>
      <w:ins w:id="113" w:author="Stephen Mwanje (Nokia)" w:date="2025-11-18T22:00:00Z" w16du:dateUtc="2025-11-18T21:00:00Z">
        <w:r w:rsidR="005F502E">
          <w:t xml:space="preserve"> purpose that </w:t>
        </w:r>
      </w:ins>
      <w:ins w:id="114" w:author="Stephen Mwanje (Nokia)" w:date="2025-09-26T11:06:00Z" w16du:dateUtc="2025-09-26T09:06:00Z">
        <w:r>
          <w:t xml:space="preserve">inherits </w:t>
        </w:r>
      </w:ins>
      <w:ins w:id="115" w:author="Stephen Mwanje (Nokia)" w:date="2025-11-18T22:00:00Z" w16du:dateUtc="2025-11-18T21:00:00Z">
        <w:r w:rsidR="005F502E">
          <w:t>the capabilities of the</w:t>
        </w:r>
      </w:ins>
      <w:ins w:id="116" w:author="Stephen Mwanje (Nokia)" w:date="2025-09-26T11:06:00Z" w16du:dateUtc="2025-09-26T09:06:00Z">
        <w:r>
          <w:t xml:space="preserve"> closed control loop </w:t>
        </w:r>
      </w:ins>
      <w:ins w:id="117" w:author="Stephen Mwanje (Nokia)" w:date="2025-11-18T22:00:00Z" w16du:dateUtc="2025-11-18T21:00:00Z">
        <w:r w:rsidR="005F502E">
          <w:t>IOC</w:t>
        </w:r>
      </w:ins>
    </w:p>
    <w:p w14:paraId="22D847BE" w14:textId="4E2BE56A" w:rsidR="00175DF0" w:rsidRDefault="001E2833" w:rsidP="00175DF0">
      <w:pPr>
        <w:spacing w:after="160" w:line="259" w:lineRule="auto"/>
        <w:ind w:left="567" w:hanging="283"/>
        <w:rPr>
          <w:ins w:id="118" w:author="Stephen Mwanje (Nokia)" w:date="2025-11-18T18:52:00Z" w16du:dateUtc="2025-11-18T17:52:00Z"/>
          <w:color w:val="000000"/>
        </w:rPr>
      </w:pPr>
      <w:ins w:id="119" w:author="Stephen Mwanje (Nokia)" w:date="2025-09-26T11:06:00Z" w16du:dateUtc="2025-09-26T09:06:00Z">
        <w:r>
          <w:rPr>
            <w:color w:val="000000"/>
          </w:rPr>
          <w:t>-</w:t>
        </w:r>
        <w:r>
          <w:rPr>
            <w:color w:val="000000"/>
          </w:rPr>
          <w:tab/>
        </w:r>
      </w:ins>
      <w:ins w:id="120" w:author="Stephen Mwanje (Nokia)" w:date="2025-11-18T18:52:00Z" w16du:dateUtc="2025-11-18T17:52:00Z">
        <w:r w:rsidR="00175DF0" w:rsidRPr="00F057A7">
          <w:rPr>
            <w:color w:val="000000"/>
          </w:rPr>
          <w:t>a</w:t>
        </w:r>
        <w:r w:rsidR="00175DF0">
          <w:rPr>
            <w:color w:val="000000"/>
          </w:rPr>
          <w:t xml:space="preserve"> datatype for a cell </w:t>
        </w:r>
      </w:ins>
      <w:ins w:id="121" w:author="Stephen Mwanje (Nokia)" w:date="2025-11-19T22:27:00Z" w16du:dateUtc="2025-11-19T21:27:00Z">
        <w:r w:rsidR="00E17146">
          <w:rPr>
            <w:color w:val="000000"/>
          </w:rPr>
          <w:t>list</w:t>
        </w:r>
      </w:ins>
      <w:ins w:id="122" w:author="Stephen Mwanje (Nokia)" w:date="2025-11-18T18:52:00Z" w16du:dateUtc="2025-11-18T17:52:00Z">
        <w:r w:rsidR="00175DF0">
          <w:rPr>
            <w:color w:val="000000"/>
          </w:rPr>
          <w:t xml:space="preserve">, that represents a set of cell objects </w:t>
        </w:r>
      </w:ins>
      <w:ins w:id="123" w:author="Stephen Mwanje (Nokia)" w:date="2025-11-18T18:53:00Z" w16du:dateUtc="2025-11-18T17:53:00Z">
        <w:r w:rsidR="00175DF0">
          <w:rPr>
            <w:color w:val="000000"/>
          </w:rPr>
          <w:t>for</w:t>
        </w:r>
      </w:ins>
      <w:ins w:id="124" w:author="Stephen Mwanje (Nokia)" w:date="2025-11-18T18:52:00Z" w16du:dateUtc="2025-11-18T17:52:00Z">
        <w:r w:rsidR="00175DF0">
          <w:rPr>
            <w:color w:val="000000"/>
          </w:rPr>
          <w:t xml:space="preserve"> which </w:t>
        </w:r>
        <w:r w:rsidR="00175DF0">
          <w:t xml:space="preserve">status </w:t>
        </w:r>
      </w:ins>
      <w:ins w:id="125" w:author="Stephen Mwanje (Nokia)" w:date="2025-11-18T18:53:00Z" w16du:dateUtc="2025-11-18T17:53:00Z">
        <w:r w:rsidR="00175DF0">
          <w:rPr>
            <w:bCs/>
            <w:kern w:val="2"/>
            <w:szCs w:val="18"/>
            <w:lang w:eastAsia="zh-CN" w:bidi="ar-KW"/>
          </w:rPr>
          <w:t>maintenance</w:t>
        </w:r>
        <w:r w:rsidR="00175DF0">
          <w:t xml:space="preserve"> </w:t>
        </w:r>
      </w:ins>
      <w:ins w:id="126" w:author="Stephen Mwanje (Nokia)" w:date="2025-11-18T18:52:00Z" w16du:dateUtc="2025-11-18T17:52:00Z">
        <w:r w:rsidR="00175DF0">
          <w:rPr>
            <w:color w:val="000000"/>
          </w:rPr>
          <w:t xml:space="preserve">is required. </w:t>
        </w:r>
      </w:ins>
    </w:p>
    <w:p w14:paraId="5E45000A" w14:textId="6801394B" w:rsidR="00175DF0" w:rsidRPr="009E4DCD" w:rsidRDefault="00175DF0" w:rsidP="00175DF0">
      <w:pPr>
        <w:spacing w:after="160" w:line="259" w:lineRule="auto"/>
        <w:ind w:left="567" w:hanging="283"/>
        <w:rPr>
          <w:ins w:id="127" w:author="Stephen Mwanje (Nokia)" w:date="2025-11-18T18:52:00Z" w16du:dateUtc="2025-11-18T17:52:00Z"/>
        </w:rPr>
      </w:pPr>
      <w:ins w:id="128" w:author="Stephen Mwanje (Nokia)" w:date="2025-11-18T18:52:00Z" w16du:dateUtc="2025-11-18T17:52:00Z">
        <w:r>
          <w:rPr>
            <w:color w:val="000000"/>
          </w:rPr>
          <w:t>-</w:t>
        </w:r>
        <w:r>
          <w:rPr>
            <w:color w:val="000000"/>
          </w:rPr>
          <w:tab/>
          <w:t xml:space="preserve">an attribute on the CCL scope indicating that the scope can be indicated as a cell </w:t>
        </w:r>
      </w:ins>
      <w:ins w:id="129" w:author="Stephen Mwanje (Nokia)" w:date="2025-11-19T22:27:00Z" w16du:dateUtc="2025-11-19T21:27:00Z">
        <w:r w:rsidR="00E17146">
          <w:rPr>
            <w:color w:val="000000"/>
          </w:rPr>
          <w:t>list</w:t>
        </w:r>
      </w:ins>
      <w:ins w:id="130" w:author="Stephen Mwanje (Nokia)" w:date="2025-11-18T18:52:00Z" w16du:dateUtc="2025-11-18T17:52:00Z">
        <w:r>
          <w:rPr>
            <w:color w:val="000000"/>
          </w:rPr>
          <w:t>. The attribute can be named cell</w:t>
        </w:r>
      </w:ins>
      <w:ins w:id="131" w:author="Stephen Mwanje (Nokia)" w:date="2025-11-19T22:27:00Z" w16du:dateUtc="2025-11-19T21:27:00Z">
        <w:r w:rsidR="00E17146">
          <w:rPr>
            <w:color w:val="000000"/>
          </w:rPr>
          <w:t>List</w:t>
        </w:r>
      </w:ins>
      <w:ins w:id="132" w:author="Stephen Mwanje (Nokia)" w:date="2025-11-18T18:52:00Z" w16du:dateUtc="2025-11-18T17:52:00Z">
        <w:r>
          <w:rPr>
            <w:color w:val="000000"/>
          </w:rPr>
          <w:t>Scope</w:t>
        </w:r>
      </w:ins>
    </w:p>
    <w:p w14:paraId="16F39D04" w14:textId="4BE58AA0" w:rsidR="00175DF0" w:rsidRDefault="00175DF0" w:rsidP="00175DF0">
      <w:pPr>
        <w:spacing w:after="160" w:line="259" w:lineRule="auto"/>
        <w:ind w:left="851" w:hanging="283"/>
        <w:rPr>
          <w:ins w:id="133" w:author="Stephen Mwanje (Nokia)" w:date="2025-11-18T18:52:00Z" w16du:dateUtc="2025-11-18T17:52:00Z"/>
        </w:rPr>
      </w:pPr>
      <w:ins w:id="134" w:author="Stephen Mwanje (Nokia)" w:date="2025-11-18T18:52:00Z" w16du:dateUtc="2025-11-18T17:52:00Z">
        <w:r>
          <w:t xml:space="preserve">- </w:t>
        </w:r>
        <w:r>
          <w:tab/>
          <w:t xml:space="preserve">The </w:t>
        </w:r>
      </w:ins>
      <w:ins w:id="135" w:author="Stephen Mwanje (Nokia)" w:date="2025-11-18T18:54:00Z" w16du:dateUtc="2025-11-18T17:54:00Z">
        <w:r>
          <w:rPr>
            <w:bCs/>
            <w:kern w:val="2"/>
            <w:szCs w:val="18"/>
            <w:lang w:eastAsia="zh-CN" w:bidi="ar-KW"/>
          </w:rPr>
          <w:t>maintenance</w:t>
        </w:r>
        <w:r>
          <w:t xml:space="preserve"> </w:t>
        </w:r>
      </w:ins>
      <w:ins w:id="136" w:author="Stephen Mwanje (Nokia)" w:date="2025-11-18T18:52:00Z" w16du:dateUtc="2025-11-18T17:52:00Z">
        <w:r>
          <w:t xml:space="preserve">CCL can be instantiated with a scope defined as a cell </w:t>
        </w:r>
      </w:ins>
      <w:ins w:id="137" w:author="Stephen Mwanje (Nokia)" w:date="2025-11-19T22:28:00Z" w16du:dateUtc="2025-11-19T21:28:00Z">
        <w:r w:rsidR="00E17146">
          <w:t>list</w:t>
        </w:r>
      </w:ins>
    </w:p>
    <w:p w14:paraId="0BFE3EE6" w14:textId="06E1A3DD" w:rsidR="00504789" w:rsidRPr="00F057A7" w:rsidRDefault="00502185" w:rsidP="001C4EB6">
      <w:pPr>
        <w:spacing w:after="160" w:line="259" w:lineRule="auto"/>
        <w:rPr>
          <w:ins w:id="138" w:author="Stephen Mwanje (Nokia)" w:date="2025-09-26T11:06:00Z" w16du:dateUtc="2025-09-26T09:06:00Z"/>
        </w:rPr>
      </w:pPr>
      <w:ins w:id="139" w:author="Stephen Mwanje (Nokia)" w:date="2025-11-19T22:30:00Z" w16du:dateUtc="2025-11-19T21:30:00Z">
        <w:r>
          <w:t xml:space="preserve">Note: </w:t>
        </w:r>
      </w:ins>
      <w:ins w:id="140" w:author="Stephen Mwanje (Nokia)" w:date="2025-11-19T22:29:00Z" w16du:dateUtc="2025-11-19T21:29:00Z">
        <w:r w:rsidR="00B20031">
          <w:t>The CCL can apply software management functionality to ma</w:t>
        </w:r>
      </w:ins>
      <w:ins w:id="141" w:author="Stephen Mwanje (Nokia)" w:date="2025-11-19T22:30:00Z" w16du:dateUtc="2025-11-19T21:30:00Z">
        <w:r w:rsidR="00B20031">
          <w:t>nage the software.</w:t>
        </w:r>
      </w:ins>
    </w:p>
    <w:p w14:paraId="4C3C10BD" w14:textId="73C2F034" w:rsidR="001E2833" w:rsidRDefault="00322CE5" w:rsidP="001E2833">
      <w:pPr>
        <w:rPr>
          <w:rFonts w:ascii="Arial" w:hAnsi="Arial"/>
          <w:sz w:val="28"/>
          <w:szCs w:val="28"/>
        </w:rPr>
      </w:pPr>
      <w:r>
        <w:rPr>
          <w:rFonts w:ascii="Arial" w:hAnsi="Arial"/>
          <w:sz w:val="28"/>
          <w:szCs w:val="28"/>
        </w:rPr>
        <w:t>4</w:t>
      </w:r>
      <w:r w:rsidR="001E2833">
        <w:rPr>
          <w:rFonts w:ascii="Arial" w:hAnsi="Arial"/>
          <w:sz w:val="28"/>
          <w:szCs w:val="28"/>
        </w:rPr>
        <w:t>.</w:t>
      </w:r>
      <w:r>
        <w:rPr>
          <w:rFonts w:ascii="Arial" w:hAnsi="Arial"/>
          <w:sz w:val="28"/>
          <w:szCs w:val="28"/>
        </w:rPr>
        <w:t>1</w:t>
      </w:r>
      <w:r w:rsidR="001E2833">
        <w:rPr>
          <w:rFonts w:ascii="Arial" w:hAnsi="Arial"/>
          <w:sz w:val="28"/>
          <w:szCs w:val="28"/>
        </w:rPr>
        <w:t>.4</w:t>
      </w:r>
      <w:r w:rsidR="001E2833">
        <w:rPr>
          <w:rFonts w:ascii="Arial" w:hAnsi="Arial"/>
          <w:sz w:val="28"/>
          <w:szCs w:val="28"/>
        </w:rPr>
        <w:tab/>
      </w:r>
      <w:r w:rsidR="001E2833">
        <w:rPr>
          <w:rFonts w:ascii="Arial" w:hAnsi="Arial"/>
          <w:sz w:val="28"/>
          <w:szCs w:val="28"/>
        </w:rPr>
        <w:tab/>
      </w:r>
      <w:r w:rsidR="001E2833">
        <w:rPr>
          <w:rFonts w:ascii="Arial" w:hAnsi="Arial"/>
          <w:sz w:val="28"/>
          <w:szCs w:val="28"/>
        </w:rPr>
        <w:tab/>
        <w:t>Evaluation of solutions</w:t>
      </w:r>
    </w:p>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A140E" w14:textId="77777777" w:rsidR="00236215" w:rsidRDefault="00236215">
      <w:r>
        <w:separator/>
      </w:r>
    </w:p>
  </w:endnote>
  <w:endnote w:type="continuationSeparator" w:id="0">
    <w:p w14:paraId="19242FF3" w14:textId="77777777" w:rsidR="00236215" w:rsidRDefault="00236215">
      <w:r>
        <w:continuationSeparator/>
      </w:r>
    </w:p>
  </w:endnote>
  <w:endnote w:type="continuationNotice" w:id="1">
    <w:p w14:paraId="4CC13E65" w14:textId="77777777" w:rsidR="00236215" w:rsidRDefault="00236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A4E89" w14:textId="77777777" w:rsidR="00236215" w:rsidRDefault="00236215">
      <w:r>
        <w:separator/>
      </w:r>
    </w:p>
  </w:footnote>
  <w:footnote w:type="continuationSeparator" w:id="0">
    <w:p w14:paraId="7F5D9EBE" w14:textId="77777777" w:rsidR="00236215" w:rsidRDefault="00236215">
      <w:r>
        <w:continuationSeparator/>
      </w:r>
    </w:p>
  </w:footnote>
  <w:footnote w:type="continuationNotice" w:id="1">
    <w:p w14:paraId="21660444" w14:textId="77777777" w:rsidR="00236215" w:rsidRDefault="002362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14F9"/>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124"/>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434B"/>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5DF0"/>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4EB6"/>
    <w:rsid w:val="001C68F3"/>
    <w:rsid w:val="001C7BA1"/>
    <w:rsid w:val="001D02C2"/>
    <w:rsid w:val="001D0473"/>
    <w:rsid w:val="001D0805"/>
    <w:rsid w:val="001D1347"/>
    <w:rsid w:val="001D256E"/>
    <w:rsid w:val="001D2A9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87A"/>
    <w:rsid w:val="002179F6"/>
    <w:rsid w:val="002226BD"/>
    <w:rsid w:val="00222A73"/>
    <w:rsid w:val="00225A5A"/>
    <w:rsid w:val="0022731F"/>
    <w:rsid w:val="00232234"/>
    <w:rsid w:val="00232B5E"/>
    <w:rsid w:val="00232E11"/>
    <w:rsid w:val="002347A2"/>
    <w:rsid w:val="00234A38"/>
    <w:rsid w:val="00234C21"/>
    <w:rsid w:val="00234F77"/>
    <w:rsid w:val="00235C69"/>
    <w:rsid w:val="00236215"/>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858"/>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68E1"/>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A3C"/>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2185"/>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02E"/>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0D92"/>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7EA2"/>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40E4"/>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82A"/>
    <w:rsid w:val="008E04D8"/>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AA9"/>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031"/>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5E47"/>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17146"/>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07A"/>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E7DAB"/>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5.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0</TotalTime>
  <Pages>2</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1</cp:revision>
  <cp:lastPrinted>2019-02-25T14:05:00Z</cp:lastPrinted>
  <dcterms:created xsi:type="dcterms:W3CDTF">2025-07-08T16:43:00Z</dcterms:created>
  <dcterms:modified xsi:type="dcterms:W3CDTF">2025-11-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